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2B0BFA" w14:paraId="22185794" w14:textId="77777777" w:rsidTr="007B38AF">
        <w:trPr>
          <w:trHeight w:val="576"/>
          <w:jc w:val="center"/>
        </w:trPr>
        <w:tc>
          <w:tcPr>
            <w:tcW w:w="7697" w:type="dxa"/>
            <w:vMerge w:val="restart"/>
            <w:vAlign w:val="center"/>
          </w:tcPr>
          <w:p w14:paraId="7D2E1568" w14:textId="77777777" w:rsidR="005575B7" w:rsidRPr="002B0BFA" w:rsidRDefault="005575B7" w:rsidP="005575B7">
            <w:r w:rsidRPr="002B0BFA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76FC3D1B" wp14:editId="644C8C80">
                      <wp:extent cx="3490160" cy="2675260"/>
                      <wp:effectExtent l="0" t="0" r="0" b="0"/>
                      <wp:docPr id="423" name="Groep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90160" cy="2675260"/>
                                <a:chOff x="-115345" y="0"/>
                                <a:chExt cx="3490105" cy="2674773"/>
                              </a:xfrm>
                            </wpg:grpSpPr>
                            <wps:wsp>
                              <wps:cNvPr id="373" name="Vrije vorm: Vorm 38" descr="Sneeuw"/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g:grpSp>
                              <wpg:cNvPr id="422" name="Groep 422"/>
                              <wpg:cNvGrpSpPr/>
                              <wpg:grpSpPr>
                                <a:xfrm>
                                  <a:off x="-115345" y="81951"/>
                                  <a:ext cx="3490105" cy="2592822"/>
                                  <a:chOff x="-314735" y="-42511"/>
                                  <a:chExt cx="3490105" cy="2592966"/>
                                </a:xfrm>
                              </wpg:grpSpPr>
                              <wps:wsp>
                                <wps:cNvPr id="41" name="Rechthoek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-314735" y="459405"/>
                                    <a:ext cx="3434661" cy="1462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248523F" w14:textId="4A521063" w:rsidR="005575B7" w:rsidRPr="00D56FAD" w:rsidRDefault="007327AD" w:rsidP="007327AD">
                                      <w:pPr>
                                        <w:pStyle w:val="Titel"/>
                                      </w:pPr>
                                      <w:r>
                                        <w:t>KERST FEESTJE</w:t>
                                      </w:r>
                                    </w:p>
                                  </w:txbxContent>
                                </wps:txbx>
                                <wps:bodyPr wrap="square" lIns="91440" tIns="45720" rIns="91440" bIns="45720">
                                  <a:spAutoFit/>
                                </wps:bodyPr>
                              </wps:wsp>
                              <wpg:grpSp>
                                <wpg:cNvPr id="54" name="Groep 53" descr="Tekst op lint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65241" y="-42511"/>
                                    <a:ext cx="2043432" cy="469283"/>
                                    <a:chOff x="464337" y="-68621"/>
                                    <a:chExt cx="2720615" cy="756592"/>
                                  </a:xfrm>
                                </wpg:grpSpPr>
                                <wps:wsp>
                                  <wps:cNvPr id="4" name="Vrije vorm: Vorm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Gelijkbenige driehoek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Vrije vorm: Vorm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Gelijkbenige driehoek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12" y="537661"/>
                                      <a:ext cx="200022" cy="150160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Rechthoek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Tekstvak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 rot="21598569">
                                      <a:off x="780478" y="-68621"/>
                                      <a:ext cx="2094112" cy="6848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00C63BC5" w14:textId="4BFFE920" w:rsidR="005575B7" w:rsidRPr="007327AD" w:rsidRDefault="007327AD" w:rsidP="005575B7">
                                        <w:pPr>
                                          <w:pStyle w:val="Ondertitel"/>
                                          <w:rPr>
                                            <w:rFonts w:ascii="Modern Love Caps" w:hAnsi="Modern Love Caps"/>
                                            <w:sz w:val="32"/>
                                            <w:szCs w:val="36"/>
                                          </w:rPr>
                                        </w:pPr>
                                        <w:r w:rsidRPr="007327AD">
                                          <w:rPr>
                                            <w:rFonts w:ascii="Modern Love Caps" w:hAnsi="Modern Love Caps"/>
                                            <w:sz w:val="32"/>
                                            <w:szCs w:val="36"/>
                                          </w:rPr>
                                          <w:t>TIPPERS</w:t>
                                        </w:r>
                                      </w:p>
                                    </w:txbxContent>
                                  </wps:txbx>
                                  <wps:bodyPr wrap="square" rtlCol="0" anchor="ctr">
                                    <a:spAutoFit/>
                                  </wps:bodyPr>
                                </wps:wsp>
                              </wpg:grpSp>
                              <wps:wsp>
                                <wps:cNvPr id="359" name="Tekstvak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47409" y="2282519"/>
                                    <a:ext cx="3127961" cy="26793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70EAB2E" w14:textId="4C22675B" w:rsidR="005575B7" w:rsidRPr="000A1A79" w:rsidRDefault="005575B7" w:rsidP="005575B7"/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360" name="Tekstvak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-102" y="1999146"/>
                                    <a:ext cx="3128010" cy="2978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026505FC" w14:textId="768C036F" w:rsidR="005575B7" w:rsidRPr="00D56FAD" w:rsidRDefault="007327AD" w:rsidP="005575B7">
                                      <w:pPr>
                                        <w:pStyle w:val="Datum"/>
                                        <w:rPr>
                                          <w:color w:val="808080"/>
                                        </w:rPr>
                                      </w:pPr>
                                      <w:r>
                                        <w:t>17 December 2021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s:wsp>
                              <wps:cNvPr id="39" name="Vrije vorm: Vorm 38" descr="Sneeuw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FC3D1B" id="Groep 423" o:spid="_x0000_s1026" alt="&quot;&quot;" style="width:274.8pt;height:210.65pt;mso-position-horizontal-relative:char;mso-position-vertical-relative:line" coordorigin="-1153" coordsize="34901,26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">
                      <v:shape id="Vrije vorm: Vorm 38" o:spid="_x0000_s1027" alt="Sneeuw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group id="Groep 422" o:spid="_x0000_s1028" style="position:absolute;left:-1153;top:819;width:34900;height:25928" coordorigin="-3147,-425" coordsize="34901,25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rect id="Rechthoek 40" o:spid="_x0000_s1029" style="position:absolute;left:-3147;top:4594;width:34346;height:1462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" filled="f" stroked="f">
                          <v:textbox style="mso-fit-shape-to-text:t">
                            <w:txbxContent>
                              <w:p w14:paraId="6248523F" w14:textId="4A521063" w:rsidR="005575B7" w:rsidRPr="00D56FAD" w:rsidRDefault="007327AD" w:rsidP="007327AD">
                                <w:pPr>
                                  <w:pStyle w:val="Titel"/>
                                </w:pPr>
                                <w:r>
                                  <w:t>KERST FEESTJE</w:t>
                                </w:r>
                              </w:p>
                            </w:txbxContent>
                          </v:textbox>
                        </v:rect>
                        <v:group id="Groep 53" o:spid="_x0000_s1030" alt="Tekst op lint" style="position:absolute;left:4652;top:-425;width:20434;height:4692;rotation:-4" coordorigin="4643,-686" coordsize="27206,7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Vrije vorm: Vorm 4" o:spid="_x0000_s1031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Gelijkbenige driehoek 5" o:spid="_x0000_s1032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Vrije vorm: Vorm 6" o:spid="_x0000_s1033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Gelijkbenige driehoek 7" o:spid="_x0000_s1034" type="#_x0000_t5" style="position:absolute;left:27481;top:5376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Rechthoek 8" o:spid="_x0000_s1035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kstvak 52" o:spid="_x0000_s1036" type="#_x0000_t202" style="position:absolute;left:7804;top:-686;width:20941;height:6847;rotation:-156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" filled="f" stroked="f">
                            <v:textbox style="mso-fit-shape-to-text:t">
                              <w:txbxContent>
                                <w:p w14:paraId="00C63BC5" w14:textId="4BFFE920" w:rsidR="005575B7" w:rsidRPr="007327AD" w:rsidRDefault="007327AD" w:rsidP="005575B7">
                                  <w:pPr>
                                    <w:pStyle w:val="Ondertitel"/>
                                    <w:rPr>
                                      <w:rFonts w:ascii="Modern Love Caps" w:hAnsi="Modern Love Caps"/>
                                      <w:sz w:val="32"/>
                                      <w:szCs w:val="36"/>
                                    </w:rPr>
                                  </w:pPr>
                                  <w:r w:rsidRPr="007327AD">
                                    <w:rPr>
                                      <w:rFonts w:ascii="Modern Love Caps" w:hAnsi="Modern Love Caps"/>
                                      <w:sz w:val="32"/>
                                      <w:szCs w:val="36"/>
                                    </w:rPr>
                                    <w:t>TIPPERS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Tekstvak 358" o:spid="_x0000_s1037" type="#_x0000_t202" style="position:absolute;left:474;top:22825;width:31279;height:267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  <v:textbox style="mso-fit-shape-to-text:t">
                            <w:txbxContent>
                              <w:p w14:paraId="370EAB2E" w14:textId="4C22675B" w:rsidR="005575B7" w:rsidRPr="000A1A79" w:rsidRDefault="005575B7" w:rsidP="005575B7"/>
                            </w:txbxContent>
                          </v:textbox>
                        </v:shape>
                        <v:shape id="Tekstvak 359" o:spid="_x0000_s1038" type="#_x0000_t202" style="position:absolute;left:-1;top:19991;width:31280;height:29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  <v:textbox style="mso-fit-shape-to-text:t">
                            <w:txbxContent>
                              <w:p w14:paraId="026505FC" w14:textId="768C036F" w:rsidR="005575B7" w:rsidRPr="00D56FAD" w:rsidRDefault="007327AD" w:rsidP="005575B7">
                                <w:pPr>
                                  <w:pStyle w:val="Datum"/>
                                  <w:rPr>
                                    <w:color w:val="808080"/>
                                  </w:rPr>
                                </w:pPr>
                                <w:r>
                                  <w:t>17 December 2021</w:t>
                                </w:r>
                              </w:p>
                            </w:txbxContent>
                          </v:textbox>
                        </v:shape>
                      </v:group>
                      <v:shape id="Vrije vorm: Vorm 38" o:spid="_x0000_s1039" alt="Sneeuw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8" w:type="dxa"/>
            <w:vMerge w:val="restart"/>
          </w:tcPr>
          <w:p w14:paraId="6BF82154" w14:textId="77777777" w:rsidR="005575B7" w:rsidRPr="002B0BFA" w:rsidRDefault="005575B7" w:rsidP="00B427E3"/>
        </w:tc>
        <w:tc>
          <w:tcPr>
            <w:tcW w:w="2310" w:type="dxa"/>
            <w:vMerge w:val="restart"/>
          </w:tcPr>
          <w:p w14:paraId="292378BF" w14:textId="77777777" w:rsidR="005575B7" w:rsidRPr="002B0BFA" w:rsidRDefault="005575B7" w:rsidP="00B427E3">
            <w:r w:rsidRPr="002B0BFA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21211A25" wp14:editId="0DF4C706">
                      <wp:extent cx="788122" cy="735965"/>
                      <wp:effectExtent l="0" t="0" r="0" b="0"/>
                      <wp:docPr id="375" name="Rechthoek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D2B478B" w14:textId="77777777" w:rsidR="00D56FAD" w:rsidRPr="00D56FAD" w:rsidRDefault="00D56FAD" w:rsidP="005575B7">
                                      <w:pPr>
                                        <w:pStyle w:val="Kop1"/>
                                      </w:pPr>
                                      <w:r w:rsidRPr="00D56FAD">
                                        <w:rPr>
                                          <w:lang w:bidi="nl-NL"/>
                                        </w:rPr>
                                        <w:t>01</w:t>
                                      </w:r>
                                    </w:p>
                                    <w:p w14:paraId="7064621B" w14:textId="77777777" w:rsidR="005575B7" w:rsidRPr="00B427E3" w:rsidRDefault="00F044D7" w:rsidP="005575B7">
                                      <w:pPr>
                                        <w:pStyle w:val="Kop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1211A25" id="Rechthoek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D2B478B" w14:textId="77777777" w:rsidR="00D56FAD" w:rsidRPr="00D56FAD" w:rsidRDefault="00D56FAD" w:rsidP="005575B7">
                                <w:pPr>
                                  <w:pStyle w:val="Kop1"/>
                                </w:pPr>
                                <w:r w:rsidRPr="00D56FAD">
                                  <w:rPr>
                                    <w:lang w:bidi="nl-NL"/>
                                  </w:rPr>
                                  <w:t>01</w:t>
                                </w:r>
                              </w:p>
                              <w:p w14:paraId="7064621B" w14:textId="77777777" w:rsidR="005575B7" w:rsidRPr="00B427E3" w:rsidRDefault="00F34A28" w:rsidP="005575B7">
                                <w:pPr>
                                  <w:pStyle w:val="Kop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23" w:type="dxa"/>
          </w:tcPr>
          <w:p w14:paraId="50DBFA26" w14:textId="6E2912D4" w:rsidR="005575B7" w:rsidRPr="002B0BFA" w:rsidRDefault="00BC0A9D" w:rsidP="007B38AF">
            <w:pPr>
              <w:pStyle w:val="Kop2"/>
              <w:jc w:val="center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Feestje</w:t>
            </w:r>
          </w:p>
        </w:tc>
      </w:tr>
      <w:tr w:rsidR="005575B7" w:rsidRPr="002B0BFA" w14:paraId="2A60102C" w14:textId="77777777" w:rsidTr="007B38AF">
        <w:trPr>
          <w:trHeight w:val="1584"/>
          <w:jc w:val="center"/>
        </w:trPr>
        <w:tc>
          <w:tcPr>
            <w:tcW w:w="7697" w:type="dxa"/>
            <w:vMerge/>
          </w:tcPr>
          <w:p w14:paraId="1AE47F17" w14:textId="77777777" w:rsidR="005575B7" w:rsidRPr="002B0BFA" w:rsidRDefault="005575B7" w:rsidP="00B427E3"/>
        </w:tc>
        <w:tc>
          <w:tcPr>
            <w:tcW w:w="868" w:type="dxa"/>
            <w:vMerge/>
          </w:tcPr>
          <w:p w14:paraId="4AEC6348" w14:textId="77777777" w:rsidR="005575B7" w:rsidRPr="002B0BFA" w:rsidRDefault="005575B7" w:rsidP="00B427E3"/>
        </w:tc>
        <w:tc>
          <w:tcPr>
            <w:tcW w:w="2310" w:type="dxa"/>
            <w:vMerge/>
          </w:tcPr>
          <w:p w14:paraId="69A99766" w14:textId="77777777" w:rsidR="005575B7" w:rsidRPr="002B0BFA" w:rsidRDefault="005575B7" w:rsidP="00B427E3"/>
        </w:tc>
        <w:tc>
          <w:tcPr>
            <w:tcW w:w="4523" w:type="dxa"/>
          </w:tcPr>
          <w:p w14:paraId="07A0403E" w14:textId="77777777" w:rsidR="005575B7" w:rsidRPr="00CE4AB4" w:rsidRDefault="007327AD" w:rsidP="007B38AF">
            <w:pPr>
              <w:pStyle w:val="Lijstalinea"/>
              <w:numPr>
                <w:ilvl w:val="0"/>
                <w:numId w:val="0"/>
              </w:numPr>
              <w:ind w:left="720"/>
              <w:rPr>
                <w:sz w:val="24"/>
                <w:szCs w:val="24"/>
                <w:lang w:val="nl-NL"/>
              </w:rPr>
            </w:pPr>
            <w:r w:rsidRPr="00CE4AB4">
              <w:rPr>
                <w:sz w:val="24"/>
                <w:szCs w:val="24"/>
                <w:lang w:val="nl-NL"/>
              </w:rPr>
              <w:t xml:space="preserve">Beste </w:t>
            </w:r>
            <w:proofErr w:type="spellStart"/>
            <w:r w:rsidRPr="00CE4AB4">
              <w:rPr>
                <w:sz w:val="24"/>
                <w:szCs w:val="24"/>
                <w:lang w:val="nl-NL"/>
              </w:rPr>
              <w:t>Tippers</w:t>
            </w:r>
            <w:proofErr w:type="spellEnd"/>
            <w:r w:rsidRPr="00CE4AB4">
              <w:rPr>
                <w:sz w:val="24"/>
                <w:szCs w:val="24"/>
                <w:lang w:val="nl-NL"/>
              </w:rPr>
              <w:t>,</w:t>
            </w:r>
          </w:p>
          <w:p w14:paraId="07C9C9F5" w14:textId="77777777" w:rsidR="007327AD" w:rsidRPr="00CE4AB4" w:rsidRDefault="007327AD" w:rsidP="007B38AF">
            <w:pPr>
              <w:pStyle w:val="Lijstalinea"/>
              <w:numPr>
                <w:ilvl w:val="0"/>
                <w:numId w:val="0"/>
              </w:numPr>
              <w:ind w:left="720"/>
              <w:rPr>
                <w:sz w:val="24"/>
                <w:szCs w:val="24"/>
                <w:lang w:val="nl-NL"/>
              </w:rPr>
            </w:pPr>
            <w:r w:rsidRPr="00CE4AB4">
              <w:rPr>
                <w:sz w:val="24"/>
                <w:szCs w:val="24"/>
                <w:lang w:val="nl-NL"/>
              </w:rPr>
              <w:t xml:space="preserve">Wij nodigen jullie uit voor een heerlijk kerstdiner en een </w:t>
            </w:r>
            <w:r w:rsidR="00BC0A9D" w:rsidRPr="00CE4AB4">
              <w:rPr>
                <w:sz w:val="24"/>
                <w:szCs w:val="24"/>
                <w:lang w:val="nl-NL"/>
              </w:rPr>
              <w:t>leuke</w:t>
            </w:r>
            <w:r w:rsidRPr="00CE4AB4">
              <w:rPr>
                <w:sz w:val="24"/>
                <w:szCs w:val="24"/>
                <w:lang w:val="nl-NL"/>
              </w:rPr>
              <w:t xml:space="preserve"> kerst party o</w:t>
            </w:r>
            <w:r w:rsidR="00BC0A9D" w:rsidRPr="00CE4AB4">
              <w:rPr>
                <w:sz w:val="24"/>
                <w:szCs w:val="24"/>
                <w:lang w:val="nl-NL"/>
              </w:rPr>
              <w:t>m samen de feestdagen mooi in te zetten.</w:t>
            </w:r>
          </w:p>
          <w:p w14:paraId="7D7270D8" w14:textId="2DE1B270" w:rsidR="007B38AF" w:rsidRPr="007B38AF" w:rsidRDefault="007B38AF" w:rsidP="007B38AF">
            <w:pPr>
              <w:pStyle w:val="Lijstalinea"/>
              <w:numPr>
                <w:ilvl w:val="0"/>
                <w:numId w:val="0"/>
              </w:numPr>
              <w:ind w:left="720"/>
              <w:rPr>
                <w:lang w:val="nl-NL"/>
              </w:rPr>
            </w:pPr>
            <w:r w:rsidRPr="00CE4AB4">
              <w:rPr>
                <w:sz w:val="24"/>
                <w:szCs w:val="24"/>
                <w:lang w:val="nl-NL"/>
              </w:rPr>
              <w:t xml:space="preserve">Je kan je inschrijven door </w:t>
            </w:r>
            <w:r w:rsidRPr="00CE4AB4">
              <w:rPr>
                <w:b/>
                <w:bCs/>
                <w:sz w:val="24"/>
                <w:szCs w:val="24"/>
                <w:lang w:val="nl-NL"/>
              </w:rPr>
              <w:t>5euro</w:t>
            </w:r>
            <w:r w:rsidRPr="00CE4AB4">
              <w:rPr>
                <w:sz w:val="24"/>
                <w:szCs w:val="24"/>
                <w:lang w:val="nl-NL"/>
              </w:rPr>
              <w:t xml:space="preserve"> </w:t>
            </w:r>
            <w:r w:rsidRPr="00CE4AB4">
              <w:rPr>
                <w:b/>
                <w:bCs/>
                <w:sz w:val="24"/>
                <w:szCs w:val="24"/>
                <w:lang w:val="nl-NL"/>
              </w:rPr>
              <w:t xml:space="preserve">naar </w:t>
            </w:r>
            <w:r w:rsidRPr="00CE4AB4">
              <w:rPr>
                <w:b/>
                <w:bCs/>
                <w:sz w:val="24"/>
                <w:szCs w:val="24"/>
                <w:lang w:val="nl-NL"/>
              </w:rPr>
              <w:br/>
              <w:t>BE59 0637 2293 0426</w:t>
            </w:r>
            <w:r w:rsidRPr="00CE4AB4">
              <w:rPr>
                <w:sz w:val="24"/>
                <w:szCs w:val="24"/>
                <w:lang w:val="nl-NL"/>
              </w:rPr>
              <w:t xml:space="preserve"> op naam van</w:t>
            </w:r>
            <w:r w:rsidRPr="00CE4AB4">
              <w:rPr>
                <w:b/>
                <w:bCs/>
                <w:sz w:val="24"/>
                <w:szCs w:val="24"/>
                <w:lang w:val="nl-NL"/>
              </w:rPr>
              <w:t xml:space="preserve"> Mira Kempen</w:t>
            </w:r>
            <w:r w:rsidRPr="00CE4AB4">
              <w:rPr>
                <w:sz w:val="24"/>
                <w:szCs w:val="24"/>
                <w:lang w:val="nl-NL"/>
              </w:rPr>
              <w:t xml:space="preserve"> te storten.  Vergeet zeker niet je naam+ kerstfeestje te vernoemen.</w:t>
            </w:r>
          </w:p>
        </w:tc>
      </w:tr>
      <w:tr w:rsidR="005575B7" w:rsidRPr="002B0BFA" w14:paraId="7698CB9B" w14:textId="77777777" w:rsidTr="007B38AF">
        <w:trPr>
          <w:trHeight w:val="68"/>
          <w:jc w:val="center"/>
        </w:trPr>
        <w:tc>
          <w:tcPr>
            <w:tcW w:w="7697" w:type="dxa"/>
            <w:vMerge/>
          </w:tcPr>
          <w:p w14:paraId="42592BA5" w14:textId="77777777" w:rsidR="005575B7" w:rsidRPr="002B0BFA" w:rsidRDefault="005575B7" w:rsidP="00B427E3"/>
        </w:tc>
        <w:tc>
          <w:tcPr>
            <w:tcW w:w="868" w:type="dxa"/>
            <w:vMerge/>
          </w:tcPr>
          <w:p w14:paraId="71EC339A" w14:textId="77777777" w:rsidR="005575B7" w:rsidRPr="002B0BFA" w:rsidRDefault="005575B7" w:rsidP="00B427E3"/>
        </w:tc>
        <w:tc>
          <w:tcPr>
            <w:tcW w:w="2310" w:type="dxa"/>
          </w:tcPr>
          <w:p w14:paraId="0D8492E9" w14:textId="77777777" w:rsidR="005575B7" w:rsidRPr="002B0BFA" w:rsidRDefault="005575B7" w:rsidP="00B427E3"/>
        </w:tc>
        <w:tc>
          <w:tcPr>
            <w:tcW w:w="4523" w:type="dxa"/>
          </w:tcPr>
          <w:p w14:paraId="3204A0C7" w14:textId="77777777" w:rsidR="005575B7" w:rsidRPr="002B0BFA" w:rsidRDefault="005575B7" w:rsidP="00B427E3"/>
        </w:tc>
      </w:tr>
      <w:tr w:rsidR="005575B7" w:rsidRPr="002B0BFA" w14:paraId="48566457" w14:textId="77777777" w:rsidTr="007B38AF">
        <w:trPr>
          <w:trHeight w:val="576"/>
          <w:jc w:val="center"/>
        </w:trPr>
        <w:tc>
          <w:tcPr>
            <w:tcW w:w="7697" w:type="dxa"/>
            <w:vMerge/>
          </w:tcPr>
          <w:p w14:paraId="5EC7E6ED" w14:textId="77777777" w:rsidR="005575B7" w:rsidRPr="002B0BFA" w:rsidRDefault="005575B7" w:rsidP="00B427E3"/>
        </w:tc>
        <w:tc>
          <w:tcPr>
            <w:tcW w:w="868" w:type="dxa"/>
            <w:vMerge/>
          </w:tcPr>
          <w:p w14:paraId="35F30869" w14:textId="77777777" w:rsidR="005575B7" w:rsidRPr="002B0BFA" w:rsidRDefault="005575B7" w:rsidP="00B427E3"/>
        </w:tc>
        <w:tc>
          <w:tcPr>
            <w:tcW w:w="2310" w:type="dxa"/>
            <w:vMerge w:val="restart"/>
          </w:tcPr>
          <w:p w14:paraId="479676B7" w14:textId="77777777" w:rsidR="005575B7" w:rsidRPr="002B0BFA" w:rsidRDefault="005575B7" w:rsidP="00B427E3">
            <w:r w:rsidRPr="002B0BFA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0283F2E5" wp14:editId="1B09FA22">
                      <wp:extent cx="741045" cy="715395"/>
                      <wp:effectExtent l="0" t="0" r="0" b="0"/>
                      <wp:docPr id="376" name="Rechthoek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32154A" w14:textId="77777777" w:rsidR="005575B7" w:rsidRPr="009C5B35" w:rsidRDefault="005575B7" w:rsidP="005575B7">
                                      <w:pPr>
                                        <w:pStyle w:val="Kop1"/>
                                      </w:pPr>
                                      <w:r>
                                        <w:rPr>
                                          <w:lang w:bidi="nl-NL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83F2E5" id="Rechthoek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32154A" w14:textId="77777777" w:rsidR="005575B7" w:rsidRPr="009C5B35" w:rsidRDefault="005575B7" w:rsidP="005575B7">
                                <w:pPr>
                                  <w:pStyle w:val="Kop1"/>
                                </w:pPr>
                                <w:r>
                                  <w:rPr>
                                    <w:lang w:bidi="nl-NL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23" w:type="dxa"/>
          </w:tcPr>
          <w:p w14:paraId="72552AC3" w14:textId="46B1769F" w:rsidR="005575B7" w:rsidRPr="002B0BFA" w:rsidRDefault="00BC0A9D" w:rsidP="005575B7">
            <w:pPr>
              <w:pStyle w:val="Kop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Waar &amp; Wanneer</w:t>
            </w:r>
          </w:p>
        </w:tc>
      </w:tr>
      <w:tr w:rsidR="005575B7" w:rsidRPr="002B0BFA" w14:paraId="71ABF768" w14:textId="77777777" w:rsidTr="007B38AF">
        <w:trPr>
          <w:trHeight w:val="1584"/>
          <w:jc w:val="center"/>
        </w:trPr>
        <w:tc>
          <w:tcPr>
            <w:tcW w:w="7697" w:type="dxa"/>
            <w:vMerge/>
          </w:tcPr>
          <w:p w14:paraId="35542DDB" w14:textId="77777777" w:rsidR="005575B7" w:rsidRPr="002B0BFA" w:rsidRDefault="005575B7" w:rsidP="00B427E3"/>
        </w:tc>
        <w:tc>
          <w:tcPr>
            <w:tcW w:w="868" w:type="dxa"/>
            <w:vMerge/>
          </w:tcPr>
          <w:p w14:paraId="796FF2A3" w14:textId="77777777" w:rsidR="005575B7" w:rsidRPr="002B0BFA" w:rsidRDefault="005575B7" w:rsidP="00B427E3"/>
        </w:tc>
        <w:tc>
          <w:tcPr>
            <w:tcW w:w="2310" w:type="dxa"/>
            <w:vMerge/>
          </w:tcPr>
          <w:p w14:paraId="56BC4D60" w14:textId="77777777" w:rsidR="005575B7" w:rsidRPr="002B0BFA" w:rsidRDefault="005575B7" w:rsidP="00B427E3"/>
        </w:tc>
        <w:tc>
          <w:tcPr>
            <w:tcW w:w="4523" w:type="dxa"/>
          </w:tcPr>
          <w:p w14:paraId="133BA169" w14:textId="2AED1211" w:rsidR="005575B7" w:rsidRPr="00BC0A9D" w:rsidRDefault="00BC0A9D" w:rsidP="00BC0A9D">
            <w:pPr>
              <w:pStyle w:val="Lijstalinea"/>
              <w:numPr>
                <w:ilvl w:val="0"/>
                <w:numId w:val="0"/>
              </w:numPr>
              <w:ind w:left="720"/>
              <w:rPr>
                <w:b/>
                <w:bCs/>
                <w:lang w:val="nl-NL"/>
              </w:rPr>
            </w:pPr>
            <w:r w:rsidRPr="00CE4AB4">
              <w:rPr>
                <w:sz w:val="24"/>
                <w:szCs w:val="24"/>
                <w:lang w:val="nl-NL"/>
              </w:rPr>
              <w:t xml:space="preserve">Dit kerstfestijn zal doorgaan op de Chiro op vrijdag </w:t>
            </w:r>
            <w:r w:rsidRPr="00CE4AB4">
              <w:rPr>
                <w:b/>
                <w:bCs/>
                <w:sz w:val="24"/>
                <w:szCs w:val="24"/>
                <w:lang w:val="nl-NL"/>
              </w:rPr>
              <w:t>17 december van 18u-21u</w:t>
            </w:r>
          </w:p>
        </w:tc>
      </w:tr>
      <w:tr w:rsidR="005575B7" w:rsidRPr="002B0BFA" w14:paraId="3CC17507" w14:textId="77777777" w:rsidTr="007B38AF">
        <w:trPr>
          <w:trHeight w:val="288"/>
          <w:jc w:val="center"/>
        </w:trPr>
        <w:tc>
          <w:tcPr>
            <w:tcW w:w="7697" w:type="dxa"/>
            <w:vMerge/>
          </w:tcPr>
          <w:p w14:paraId="6D3F4ECF" w14:textId="77777777" w:rsidR="005575B7" w:rsidRPr="002B0BFA" w:rsidRDefault="005575B7" w:rsidP="00B427E3"/>
        </w:tc>
        <w:tc>
          <w:tcPr>
            <w:tcW w:w="868" w:type="dxa"/>
            <w:vMerge/>
          </w:tcPr>
          <w:p w14:paraId="30BF491F" w14:textId="77777777" w:rsidR="005575B7" w:rsidRPr="002B0BFA" w:rsidRDefault="005575B7" w:rsidP="00B427E3"/>
        </w:tc>
        <w:tc>
          <w:tcPr>
            <w:tcW w:w="2310" w:type="dxa"/>
          </w:tcPr>
          <w:p w14:paraId="3564EFB9" w14:textId="77777777" w:rsidR="005575B7" w:rsidRPr="002B0BFA" w:rsidRDefault="005575B7" w:rsidP="005575B7"/>
        </w:tc>
        <w:tc>
          <w:tcPr>
            <w:tcW w:w="4523" w:type="dxa"/>
          </w:tcPr>
          <w:p w14:paraId="7C4D4E4A" w14:textId="77777777" w:rsidR="005575B7" w:rsidRPr="002B0BFA" w:rsidRDefault="005575B7" w:rsidP="005575B7"/>
        </w:tc>
      </w:tr>
      <w:tr w:rsidR="005575B7" w:rsidRPr="002B0BFA" w14:paraId="6476A5D2" w14:textId="77777777" w:rsidTr="007B38AF">
        <w:trPr>
          <w:trHeight w:val="576"/>
          <w:jc w:val="center"/>
        </w:trPr>
        <w:tc>
          <w:tcPr>
            <w:tcW w:w="7697" w:type="dxa"/>
            <w:vMerge/>
          </w:tcPr>
          <w:p w14:paraId="64B36907" w14:textId="77777777" w:rsidR="005575B7" w:rsidRPr="002B0BFA" w:rsidRDefault="005575B7" w:rsidP="00B427E3"/>
        </w:tc>
        <w:tc>
          <w:tcPr>
            <w:tcW w:w="868" w:type="dxa"/>
            <w:vMerge/>
          </w:tcPr>
          <w:p w14:paraId="51D1296D" w14:textId="77777777" w:rsidR="005575B7" w:rsidRPr="002B0BFA" w:rsidRDefault="005575B7" w:rsidP="00B427E3"/>
        </w:tc>
        <w:tc>
          <w:tcPr>
            <w:tcW w:w="2310" w:type="dxa"/>
            <w:vMerge w:val="restart"/>
          </w:tcPr>
          <w:p w14:paraId="602F2C69" w14:textId="77777777" w:rsidR="005575B7" w:rsidRPr="002B0BFA" w:rsidRDefault="005575B7" w:rsidP="00B427E3">
            <w:r w:rsidRPr="002B0BFA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68CDB402" wp14:editId="367F9069">
                      <wp:extent cx="741045" cy="740954"/>
                      <wp:effectExtent l="0" t="0" r="0" b="0"/>
                      <wp:docPr id="377" name="Rechthoek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E282BAC" w14:textId="77777777" w:rsidR="005575B7" w:rsidRPr="009C5B35" w:rsidRDefault="005575B7" w:rsidP="005575B7">
                                      <w:pPr>
                                        <w:pStyle w:val="Kop1"/>
                                      </w:pPr>
                                      <w:r w:rsidRPr="00D56FAD">
                                        <w:rPr>
                                          <w:lang w:bidi="nl-NL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8CDB402" id="Rechthoek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E282BAC" w14:textId="77777777" w:rsidR="005575B7" w:rsidRPr="009C5B35" w:rsidRDefault="005575B7" w:rsidP="005575B7">
                                <w:pPr>
                                  <w:pStyle w:val="Kop1"/>
                                </w:pPr>
                                <w:r w:rsidRPr="00D56FAD">
                                  <w:rPr>
                                    <w:lang w:bidi="nl-NL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23" w:type="dxa"/>
          </w:tcPr>
          <w:p w14:paraId="0CC7B4FA" w14:textId="249C78E4" w:rsidR="005575B7" w:rsidRPr="002B0BFA" w:rsidRDefault="00BC0A9D" w:rsidP="00CE4AB4">
            <w:pPr>
              <w:pStyle w:val="Kop2"/>
              <w:jc w:val="center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Dresscode</w:t>
            </w:r>
            <w:r w:rsidR="00CE4AB4">
              <w:br/>
              <w:t xml:space="preserve"> &amp; </w:t>
            </w:r>
            <w:proofErr w:type="spellStart"/>
            <w:r w:rsidR="00CE4AB4">
              <w:t>SecretSanta</w:t>
            </w:r>
            <w:proofErr w:type="spellEnd"/>
          </w:p>
        </w:tc>
      </w:tr>
      <w:tr w:rsidR="005575B7" w:rsidRPr="002B0BFA" w14:paraId="43F45E2B" w14:textId="77777777" w:rsidTr="007B38AF">
        <w:trPr>
          <w:trHeight w:val="1584"/>
          <w:jc w:val="center"/>
        </w:trPr>
        <w:tc>
          <w:tcPr>
            <w:tcW w:w="7697" w:type="dxa"/>
            <w:vMerge/>
          </w:tcPr>
          <w:p w14:paraId="36C462AC" w14:textId="77777777" w:rsidR="005575B7" w:rsidRPr="002B0BFA" w:rsidRDefault="005575B7" w:rsidP="00B427E3"/>
        </w:tc>
        <w:tc>
          <w:tcPr>
            <w:tcW w:w="868" w:type="dxa"/>
            <w:vMerge/>
          </w:tcPr>
          <w:p w14:paraId="270A4437" w14:textId="77777777" w:rsidR="005575B7" w:rsidRPr="002B0BFA" w:rsidRDefault="005575B7" w:rsidP="00B427E3"/>
        </w:tc>
        <w:tc>
          <w:tcPr>
            <w:tcW w:w="2310" w:type="dxa"/>
            <w:vMerge/>
          </w:tcPr>
          <w:p w14:paraId="4FE7C2C1" w14:textId="77777777" w:rsidR="005575B7" w:rsidRPr="002B0BFA" w:rsidRDefault="005575B7" w:rsidP="00B427E3"/>
        </w:tc>
        <w:tc>
          <w:tcPr>
            <w:tcW w:w="4523" w:type="dxa"/>
          </w:tcPr>
          <w:p w14:paraId="76E42F5A" w14:textId="300BA518" w:rsidR="005575B7" w:rsidRPr="00CE4AB4" w:rsidRDefault="00BC0A9D" w:rsidP="00BC0A9D">
            <w:pPr>
              <w:pStyle w:val="Lijstalinea"/>
              <w:numPr>
                <w:ilvl w:val="0"/>
                <w:numId w:val="0"/>
              </w:numPr>
              <w:ind w:left="720"/>
              <w:rPr>
                <w:lang w:val="nl-NL"/>
              </w:rPr>
            </w:pPr>
            <w:r>
              <w:rPr>
                <w:lang w:val="nl-NL"/>
              </w:rPr>
              <w:t xml:space="preserve">Bij deze mooie avond horen </w:t>
            </w:r>
            <w:r w:rsidR="00370FBD">
              <w:rPr>
                <w:lang w:val="nl-NL"/>
              </w:rPr>
              <w:t>natuurlijk</w:t>
            </w:r>
            <w:r>
              <w:rPr>
                <w:lang w:val="nl-NL"/>
              </w:rPr>
              <w:t xml:space="preserve"> ook mooie Kerstoutfits</w:t>
            </w:r>
            <w:r w:rsidR="00CE4AB4">
              <w:rPr>
                <w:lang w:val="nl-NL"/>
              </w:rPr>
              <w:t xml:space="preserve"> en cadeautjes</w:t>
            </w:r>
            <w:r w:rsidR="00370FBD">
              <w:rPr>
                <w:lang w:val="nl-NL"/>
              </w:rPr>
              <w:t>. Trek dus je chicste kerstkledij maar aan</w:t>
            </w:r>
            <w:r w:rsidR="00CE4AB4">
              <w:rPr>
                <w:lang w:val="nl-NL"/>
              </w:rPr>
              <w:t xml:space="preserve"> en neem een cadeautje van </w:t>
            </w:r>
            <w:r w:rsidR="00CE4AB4">
              <w:rPr>
                <w:b/>
                <w:bCs/>
                <w:lang w:val="nl-NL"/>
              </w:rPr>
              <w:t>max 5euro</w:t>
            </w:r>
            <w:r w:rsidR="00CE4AB4">
              <w:rPr>
                <w:lang w:val="nl-NL"/>
              </w:rPr>
              <w:t xml:space="preserve"> mee.</w:t>
            </w:r>
          </w:p>
          <w:p w14:paraId="4023FE21" w14:textId="1B177BF1" w:rsidR="007B38AF" w:rsidRDefault="00CE4AB4" w:rsidP="00BC0A9D">
            <w:pPr>
              <w:pStyle w:val="Lijstalinea"/>
              <w:numPr>
                <w:ilvl w:val="0"/>
                <w:numId w:val="0"/>
              </w:numPr>
              <w:ind w:left="720"/>
              <w:rPr>
                <w:lang w:val="nl-NL"/>
              </w:rPr>
            </w:pPr>
            <w:r w:rsidRPr="00370FBD">
              <w:rPr>
                <w:noProof/>
                <w:lang w:val="fr-BE"/>
              </w:rPr>
              <mc:AlternateContent>
                <mc:Choice Requires="wps">
                  <w:drawing>
                    <wp:anchor distT="45720" distB="45720" distL="114300" distR="114300" simplePos="0" relativeHeight="251658752" behindDoc="0" locked="0" layoutInCell="1" allowOverlap="1" wp14:anchorId="66576190" wp14:editId="3DB565F9">
                      <wp:simplePos x="0" y="0"/>
                      <wp:positionH relativeFrom="column">
                        <wp:posOffset>-846455</wp:posOffset>
                      </wp:positionH>
                      <wp:positionV relativeFrom="paragraph">
                        <wp:posOffset>-1270</wp:posOffset>
                      </wp:positionV>
                      <wp:extent cx="2360930" cy="1404620"/>
                      <wp:effectExtent l="0" t="0" r="0" b="0"/>
                      <wp:wrapNone/>
                      <wp:docPr id="217" name="Tekstvak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332634" w14:textId="27B33982" w:rsidR="00370FBD" w:rsidRPr="00CE4AB4" w:rsidRDefault="00370FBD" w:rsidP="00370FBD">
                                  <w:pPr>
                                    <w:rPr>
                                      <w:rFonts w:hAnsiTheme="minorHAnsi"/>
                                      <w:color w:val="2C6E3A"/>
                                      <w:sz w:val="28"/>
                                      <w:szCs w:val="28"/>
                                    </w:rPr>
                                  </w:pPr>
                                  <w:r w:rsidRPr="00CE4AB4">
                                    <w:rPr>
                                      <w:rFonts w:hAnsiTheme="minorHAnsi"/>
                                      <w:color w:val="2C6E3A"/>
                                      <w:sz w:val="28"/>
                                      <w:szCs w:val="28"/>
                                    </w:rPr>
                                    <w:t>Wij hebben er alvast heel veel zin in.</w:t>
                                  </w:r>
                                  <w:r w:rsidRPr="00CE4AB4">
                                    <w:rPr>
                                      <w:rFonts w:hAnsiTheme="minorHAnsi"/>
                                      <w:color w:val="2C6E3A"/>
                                      <w:sz w:val="28"/>
                                      <w:szCs w:val="28"/>
                                    </w:rPr>
                                    <w:br/>
                                    <w:t>Tot dan!</w:t>
                                  </w:r>
                                </w:p>
                                <w:p w14:paraId="721AF9E3" w14:textId="4A4D6205" w:rsidR="00370FBD" w:rsidRPr="00CE4AB4" w:rsidRDefault="00370FBD" w:rsidP="00370FBD">
                                  <w:pPr>
                                    <w:rPr>
                                      <w:rFonts w:hAnsiTheme="minorHAnsi"/>
                                      <w:color w:val="2C6E3A"/>
                                      <w:sz w:val="28"/>
                                      <w:szCs w:val="28"/>
                                      <w:lang w:val="nl-BE"/>
                                    </w:rPr>
                                  </w:pPr>
                                  <w:r w:rsidRPr="00CE4AB4">
                                    <w:rPr>
                                      <w:rFonts w:hAnsiTheme="minorHAnsi"/>
                                      <w:color w:val="2C6E3A"/>
                                      <w:sz w:val="28"/>
                                      <w:szCs w:val="28"/>
                                      <w:lang w:val="nl-BE"/>
                                    </w:rPr>
                                    <w:t>Mira, Femke, Rune en Fl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657619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kstvak 2" o:spid="_x0000_s1043" type="#_x0000_t202" style="position:absolute;left:0;text-align:left;margin-left:-66.65pt;margin-top:-.1pt;width:185.9pt;height:110.6pt;z-index:2516587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" stroked="f">
                      <v:textbox style="mso-fit-shape-to-text:t">
                        <w:txbxContent>
                          <w:p w14:paraId="49332634" w14:textId="27B33982" w:rsidR="00370FBD" w:rsidRPr="00CE4AB4" w:rsidRDefault="00370FBD" w:rsidP="00370FBD">
                            <w:pPr>
                              <w:rPr>
                                <w:rFonts w:hAnsiTheme="minorHAnsi"/>
                                <w:color w:val="2C6E3A"/>
                                <w:sz w:val="28"/>
                                <w:szCs w:val="28"/>
                              </w:rPr>
                            </w:pPr>
                            <w:r w:rsidRPr="00CE4AB4">
                              <w:rPr>
                                <w:rFonts w:hAnsiTheme="minorHAnsi"/>
                                <w:color w:val="2C6E3A"/>
                                <w:sz w:val="28"/>
                                <w:szCs w:val="28"/>
                              </w:rPr>
                              <w:t>Wij hebben er alvast heel veel zin in.</w:t>
                            </w:r>
                            <w:r w:rsidRPr="00CE4AB4">
                              <w:rPr>
                                <w:rFonts w:hAnsiTheme="minorHAnsi"/>
                                <w:color w:val="2C6E3A"/>
                                <w:sz w:val="28"/>
                                <w:szCs w:val="28"/>
                              </w:rPr>
                              <w:br/>
                              <w:t>Tot dan!</w:t>
                            </w:r>
                          </w:p>
                          <w:p w14:paraId="721AF9E3" w14:textId="4A4D6205" w:rsidR="00370FBD" w:rsidRPr="00CE4AB4" w:rsidRDefault="00370FBD" w:rsidP="00370FBD">
                            <w:pPr>
                              <w:rPr>
                                <w:rFonts w:hAnsiTheme="minorHAnsi"/>
                                <w:color w:val="2C6E3A"/>
                                <w:sz w:val="28"/>
                                <w:szCs w:val="28"/>
                                <w:lang w:val="nl-BE"/>
                              </w:rPr>
                            </w:pPr>
                            <w:r w:rsidRPr="00CE4AB4">
                              <w:rPr>
                                <w:rFonts w:hAnsiTheme="minorHAnsi"/>
                                <w:color w:val="2C6E3A"/>
                                <w:sz w:val="28"/>
                                <w:szCs w:val="28"/>
                                <w:lang w:val="nl-BE"/>
                              </w:rPr>
                              <w:t>Mira, Femke, Rune en Fl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0B391FD" w14:textId="6A0A7317" w:rsidR="007B38AF" w:rsidRPr="002B0BFA" w:rsidRDefault="007B38AF" w:rsidP="00BC0A9D">
            <w:pPr>
              <w:pStyle w:val="Lijstalinea"/>
              <w:numPr>
                <w:ilvl w:val="0"/>
                <w:numId w:val="0"/>
              </w:numPr>
              <w:ind w:left="720"/>
              <w:rPr>
                <w:lang w:val="nl-NL"/>
              </w:rPr>
            </w:pPr>
          </w:p>
        </w:tc>
      </w:tr>
      <w:tr w:rsidR="005575B7" w:rsidRPr="002B0BFA" w14:paraId="08E485F6" w14:textId="77777777" w:rsidTr="007B38AF">
        <w:trPr>
          <w:trHeight w:val="288"/>
          <w:jc w:val="center"/>
        </w:trPr>
        <w:tc>
          <w:tcPr>
            <w:tcW w:w="7697" w:type="dxa"/>
            <w:vMerge/>
          </w:tcPr>
          <w:p w14:paraId="10CD677F" w14:textId="77777777" w:rsidR="005575B7" w:rsidRPr="002B0BFA" w:rsidRDefault="005575B7" w:rsidP="005575B7"/>
        </w:tc>
        <w:tc>
          <w:tcPr>
            <w:tcW w:w="868" w:type="dxa"/>
            <w:vMerge/>
          </w:tcPr>
          <w:p w14:paraId="33083EBE" w14:textId="77777777" w:rsidR="005575B7" w:rsidRPr="002B0BFA" w:rsidRDefault="005575B7" w:rsidP="005575B7"/>
        </w:tc>
        <w:tc>
          <w:tcPr>
            <w:tcW w:w="2310" w:type="dxa"/>
          </w:tcPr>
          <w:p w14:paraId="5E5BBD10" w14:textId="6705A098" w:rsidR="005575B7" w:rsidRPr="002B0BFA" w:rsidRDefault="005575B7" w:rsidP="005575B7"/>
        </w:tc>
        <w:tc>
          <w:tcPr>
            <w:tcW w:w="4523" w:type="dxa"/>
          </w:tcPr>
          <w:p w14:paraId="0070F7F1" w14:textId="27D46AF2" w:rsidR="005575B7" w:rsidRPr="002B0BFA" w:rsidRDefault="005575B7" w:rsidP="005575B7"/>
        </w:tc>
      </w:tr>
    </w:tbl>
    <w:p w14:paraId="3C35CCBD" w14:textId="1FD95155" w:rsidR="00D56FAD" w:rsidRPr="00CE4AB4" w:rsidRDefault="00D56FAD">
      <w:pPr>
        <w:spacing w:after="160" w:line="259" w:lineRule="auto"/>
        <w:jc w:val="left"/>
        <w:rPr>
          <w:lang w:val="nl-BE"/>
        </w:rPr>
      </w:pPr>
    </w:p>
    <w:sectPr w:rsidR="00D56FAD" w:rsidRPr="00CE4AB4" w:rsidSect="003343C7">
      <w:headerReference w:type="default" r:id="rId11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A685E" w14:textId="77777777" w:rsidR="00F044D7" w:rsidRDefault="00F044D7" w:rsidP="00B427E3">
      <w:r>
        <w:separator/>
      </w:r>
    </w:p>
  </w:endnote>
  <w:endnote w:type="continuationSeparator" w:id="0">
    <w:p w14:paraId="5F20ABC6" w14:textId="77777777" w:rsidR="00F044D7" w:rsidRDefault="00F044D7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Modern Love Caps">
    <w:charset w:val="00"/>
    <w:family w:val="decorative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05C8F" w14:textId="77777777" w:rsidR="00F044D7" w:rsidRDefault="00F044D7" w:rsidP="00B427E3">
      <w:r>
        <w:separator/>
      </w:r>
    </w:p>
  </w:footnote>
  <w:footnote w:type="continuationSeparator" w:id="0">
    <w:p w14:paraId="6C977504" w14:textId="77777777" w:rsidR="00F044D7" w:rsidRDefault="00F044D7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DD40E" w14:textId="77777777" w:rsidR="009C5B35" w:rsidRDefault="00CF5982" w:rsidP="00B427E3">
    <w:pPr>
      <w:pStyle w:val="Koptekst"/>
    </w:pPr>
    <w:r w:rsidRPr="00B07DDF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E0BEA9D" wp14:editId="0A34607B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oep 34" descr="Achtergrond menu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Vrije vorm: Vorm 2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Vrije vorm: Vorm 361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Vrije vorm: Vorm 362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Vrije vorm: Vorm 366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Vrije vorm: Vorm 367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Vrije vorm: Vorm 368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Vrije vorm: Vorm 369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Vrije vorm: Shape 370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Vrije vorm: Vorm 374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Vrije vorm: Vorm 576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Vrije vorm: Vorm 577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Vrije vorm: Vorm 578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Vrije vorm: Vorm 579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Vrije vorm: Vorm 580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Vrije vorm: Vorm 581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Vrije vorm: Vorm 582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Vrije vorm: Vorm 583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Vrije vorm: Vorm 584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Vrije vorm: Vorm 585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Vrije vorm: Vorm 587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Vrije vorm: Vorm 589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Rechte verbindingslijn 590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Afbeelding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Afbeelding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oep 593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Vrije vorm: Vorm 594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Vrije vorm: Vorm 596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Vrije vorm: Vorm 597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Vrije vorm: Vorm 598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oep 599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Vrije vorm: Vorm 600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Vrije vorm: Vorm 601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Vrije vorm: Vorm 602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Vrije vorm: Vorm 60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Vrije vorm: Vorm 160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Afbeelding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Afbeelding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Afbeelding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oep 164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Vrije vorm: Vorm 165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Vrije vorm: Vorm 166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Vrije vorm: Vorm 167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Vrije vorm: Vorm 168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Vrije vorm: Vorm 169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oep 170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Vrije vorm: Vorm 171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Vrije vorm: Vorm 172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Vrije vorm: Vorm 173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Vrije vorm: Vorm 174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Vrije vorm: Vorm 175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Afbeelding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Afbeelding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Afbeelding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Afbeelding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Afbeelding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Afbeelding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Afbeelding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oep 611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Vrije vorm: Vorm 612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Vrije vorm: Vorm 613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Vrije vorm: Vorm 61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Vrije vorm: Vorm 61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Afbeelding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Vrije vorm: Vorm 618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Vrije vorm: Vorm 619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5CC5EC15" id="Groep 34" o:spid="_x0000_s1026" alt="Achtergrond menu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">
              <v:shape id="Vrije vorm: Vorm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Vrije vorm: Vorm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Vrije vorm: Vorm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Vrije vorm: Vorm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rije vorm: Vorm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Vrije vorm: Vorm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Vrije vorm: Vorm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Vrije vorm: Shape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Vrije vorm: Vorm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Vrije vorm: Vorm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Vrije vorm: Vorm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Vrije vorm: Vorm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Vrije vorm: Vorm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Vrije vorm: Vorm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Vrije vorm: Vorm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Vrije vorm: Vorm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Vrije vorm: Vorm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Vrije vorm: Vorm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Vrije vorm: Vorm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Vrije vorm: Vorm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Vrije vorm: Vorm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Rechte verbindingslijn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Afbeelding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Afbeelding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oep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Vrije vorm: Vorm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rije vorm: Vorm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Vrije vorm: Vorm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rije vorm: Vorm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ep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Vrije vorm: Vorm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Vrije vorm: Vorm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Vrije vorm: Vorm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Vrije vorm: Vorm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Vrije vorm: Vorm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Afbeelding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Afbeelding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Afbeelding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oep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Vrije vorm: Vorm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Vrije vorm: Vorm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Vrije vorm: Vorm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Vrije vorm: Vorm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Vrije vorm: Vorm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oep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Vrije vorm: Vorm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Vrije vorm: Vorm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Vrije vorm: Vorm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Vrije vorm: Vorm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Vrije vorm: Vorm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Afbeelding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Afbeelding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Afbeelding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Afbeelding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Afbeelding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Afbeelding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Afbeelding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ep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Vrije vorm: Vorm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rije vorm: Vorm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Vrije vorm: Vorm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Vrije vorm: Vorm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Afbeelding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Vrije vorm: Vorm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rije vorm: Vorm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jstaline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7327AD"/>
    <w:rsid w:val="00091DE7"/>
    <w:rsid w:val="000A1A79"/>
    <w:rsid w:val="000C0099"/>
    <w:rsid w:val="001566D7"/>
    <w:rsid w:val="002B0BFA"/>
    <w:rsid w:val="002C78A5"/>
    <w:rsid w:val="002D2B52"/>
    <w:rsid w:val="00306567"/>
    <w:rsid w:val="003343C7"/>
    <w:rsid w:val="00360FB3"/>
    <w:rsid w:val="00370FBD"/>
    <w:rsid w:val="00395D8A"/>
    <w:rsid w:val="003D0FC7"/>
    <w:rsid w:val="004017D0"/>
    <w:rsid w:val="004358CA"/>
    <w:rsid w:val="00484A58"/>
    <w:rsid w:val="0049213A"/>
    <w:rsid w:val="005575B7"/>
    <w:rsid w:val="007170A4"/>
    <w:rsid w:val="007327AD"/>
    <w:rsid w:val="007843B7"/>
    <w:rsid w:val="007A1D43"/>
    <w:rsid w:val="007B38AF"/>
    <w:rsid w:val="0080180D"/>
    <w:rsid w:val="009202DB"/>
    <w:rsid w:val="00952480"/>
    <w:rsid w:val="009929BB"/>
    <w:rsid w:val="009C5B35"/>
    <w:rsid w:val="00B427E3"/>
    <w:rsid w:val="00BC0A9D"/>
    <w:rsid w:val="00C43999"/>
    <w:rsid w:val="00CE4AB4"/>
    <w:rsid w:val="00CF5982"/>
    <w:rsid w:val="00D56FAD"/>
    <w:rsid w:val="00DD2C23"/>
    <w:rsid w:val="00E15AA7"/>
    <w:rsid w:val="00F044D7"/>
    <w:rsid w:val="00F309E1"/>
    <w:rsid w:val="00F3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1169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306567"/>
    <w:pPr>
      <w:spacing w:after="0" w:line="240" w:lineRule="auto"/>
      <w:jc w:val="center"/>
    </w:pPr>
    <w:rPr>
      <w:rFonts w:eastAsiaTheme="minorEastAsia" w:hAnsi="Gill Sans MT"/>
      <w:color w:val="000000" w:themeColor="text1"/>
      <w:kern w:val="24"/>
      <w:sz w:val="24"/>
      <w:szCs w:val="24"/>
    </w:rPr>
  </w:style>
  <w:style w:type="paragraph" w:styleId="Kop1">
    <w:name w:val="heading 1"/>
    <w:basedOn w:val="Normaalweb"/>
    <w:next w:val="Standaard"/>
    <w:link w:val="Kop1Char"/>
    <w:uiPriority w:val="9"/>
    <w:qFormat/>
    <w:rsid w:val="00B427E3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Kop2">
    <w:name w:val="heading 2"/>
    <w:basedOn w:val="Normaalweb"/>
    <w:next w:val="Standaard"/>
    <w:link w:val="Kop2Char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Voettekst">
    <w:name w:val="footer"/>
    <w:basedOn w:val="Standaard"/>
    <w:link w:val="Voettekst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alweb">
    <w:name w:val="Normal (Web)"/>
    <w:basedOn w:val="Standaard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jstalinea">
    <w:name w:val="List Paragraph"/>
    <w:basedOn w:val="Standaard"/>
    <w:uiPriority w:val="34"/>
    <w:qFormat/>
    <w:rsid w:val="00B427E3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9C5B35"/>
    <w:rPr>
      <w:color w:val="808080"/>
    </w:rPr>
  </w:style>
  <w:style w:type="character" w:customStyle="1" w:styleId="Kop1Char">
    <w:name w:val="Kop 1 Char"/>
    <w:basedOn w:val="Standaardalinea-lettertype"/>
    <w:link w:val="Kop1"/>
    <w:uiPriority w:val="9"/>
    <w:rsid w:val="00B427E3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Kop2Char">
    <w:name w:val="Kop 2 Char"/>
    <w:basedOn w:val="Standaardalinea-lettertype"/>
    <w:link w:val="Kop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el">
    <w:name w:val="Title"/>
    <w:basedOn w:val="Normaalweb"/>
    <w:next w:val="Standaard"/>
    <w:link w:val="TitelChar"/>
    <w:uiPriority w:val="10"/>
    <w:qFormat/>
    <w:rsid w:val="00B427E3"/>
    <w:pPr>
      <w:spacing w:before="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elChar">
    <w:name w:val="Titel Char"/>
    <w:basedOn w:val="Standaardalinea-lettertype"/>
    <w:link w:val="Titel"/>
    <w:uiPriority w:val="10"/>
    <w:rsid w:val="00B427E3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0A1A79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A1A79"/>
    <w:rPr>
      <w:rFonts w:eastAsiaTheme="minorEastAsia" w:hAnsi="Gill Sans MT"/>
      <w:color w:val="FFFFFF" w:themeColor="background1"/>
      <w:spacing w:val="-20"/>
      <w:kern w:val="24"/>
      <w:sz w:val="24"/>
      <w:szCs w:val="28"/>
      <w:lang w:val="en-GB"/>
    </w:rPr>
  </w:style>
  <w:style w:type="paragraph" w:styleId="Datum">
    <w:name w:val="Date"/>
    <w:basedOn w:val="Normaalweb"/>
    <w:next w:val="Standaard"/>
    <w:link w:val="DatumChar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DatumChar">
    <w:name w:val="Datum Char"/>
    <w:basedOn w:val="Standaardalinea-lettertype"/>
    <w:link w:val="Datum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Tabelraster">
    <w:name w:val="Table Grid"/>
    <w:basedOn w:val="Standaardtabe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vl\AppData\Local\Packages\Microsoft.Office.Desktop_8wekyb3d8bbwe\LocalCache\Roaming\Microsoft\Templates\Menu%20feestdagen%20met%20sneeuw.dotx" TargetMode="External"/></Relationship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8C095C-48AD-445A-B80F-1AA0931FC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98C046-3E69-4241-B30A-6E0304C90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B1D229-7BEE-456C-BCEC-6194087C9B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C8A4BA96-BDF6-4803-844E-17934CC592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u feestdagen met sneeuw</Template>
  <TotalTime>0</TotalTime>
  <Pages>2</Pages>
  <Words>94</Words>
  <Characters>521</Characters>
  <Application>Microsoft Office Word</Application>
  <DocSecurity>0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30T15:01:00Z</dcterms:created>
  <dcterms:modified xsi:type="dcterms:W3CDTF">2021-11-3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